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359990" w14:textId="77777777" w:rsidR="00B1359B" w:rsidRPr="00C326E5" w:rsidRDefault="00547BA9">
      <w:pPr>
        <w:rPr>
          <w:color w:val="000000" w:themeColor="text1"/>
        </w:rPr>
      </w:pPr>
    </w:p>
    <w:p w14:paraId="0B50F00C" w14:textId="77777777" w:rsidR="00AB0BC8" w:rsidRPr="00C326E5" w:rsidRDefault="00AB0BC8">
      <w:pPr>
        <w:rPr>
          <w:color w:val="000000" w:themeColor="text1"/>
        </w:rPr>
      </w:pPr>
    </w:p>
    <w:p w14:paraId="3B15C1D2" w14:textId="77777777" w:rsidR="00AB0BC8" w:rsidRPr="00C326E5" w:rsidRDefault="00AB0BC8" w:rsidP="00AB0BC8">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General Office &amp; Administration</w:t>
      </w:r>
    </w:p>
    <w:p w14:paraId="4CB95760"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the headquarters office, including permanent mailing address and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telephone number/system </w:t>
      </w:r>
    </w:p>
    <w:p w14:paraId="7D59DFA7"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ovide professional staff management and support </w:t>
      </w:r>
    </w:p>
    <w:p w14:paraId="7BE60B71"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nage projects and programs in accordance with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policies </w:t>
      </w:r>
    </w:p>
    <w:p w14:paraId="4351DEF8"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Handle business correspondence and general inquiries </w:t>
      </w:r>
    </w:p>
    <w:p w14:paraId="36E39FBE"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a sufficient supply of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letterhead, notecards, envelopes and other supplies </w:t>
      </w:r>
    </w:p>
    <w:p w14:paraId="55741915"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nsult with legal counsel as necessary </w:t>
      </w:r>
    </w:p>
    <w:p w14:paraId="61F32B65"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Train th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staff on procurement, association management, and customer service </w:t>
      </w:r>
    </w:p>
    <w:p w14:paraId="48D4A9B1"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a database of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s current, former, and prospective members </w:t>
      </w:r>
    </w:p>
    <w:p w14:paraId="217EC9A3"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istribute information to members as needed </w:t>
      </w:r>
    </w:p>
    <w:p w14:paraId="180A3FFE"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the Articles of Incorporation, Bylaws, insurance policies </w:t>
      </w:r>
    </w:p>
    <w:p w14:paraId="5C45BB94"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current and archived files (paper and electronic)  </w:t>
      </w:r>
    </w:p>
    <w:p w14:paraId="7A3A0177"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General administrative support as needed</w:t>
      </w:r>
    </w:p>
    <w:p w14:paraId="1E57373B" w14:textId="77777777" w:rsidR="00650F62" w:rsidRPr="00C326E5" w:rsidRDefault="00650F62" w:rsidP="00650F6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Track and report on progress on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s strategic initiatives and KPIs </w:t>
      </w:r>
    </w:p>
    <w:p w14:paraId="12EE95CC" w14:textId="77777777" w:rsidR="00650F62" w:rsidRPr="00C326E5" w:rsidRDefault="00650F62" w:rsidP="00650F6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ordinate a comprehensive annual survey of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members to measure satisfaction and assess member needs; summarize finding in a Board dashboard or report </w:t>
      </w:r>
    </w:p>
    <w:p w14:paraId="65F571E6" w14:textId="77777777" w:rsidR="00650F62" w:rsidRPr="00C326E5" w:rsidRDefault="00650F62" w:rsidP="00650F6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Coordinate an annual Board assessment survey and review results with the Board</w:t>
      </w:r>
    </w:p>
    <w:p w14:paraId="141F66A4" w14:textId="77777777" w:rsidR="00AB0BC8" w:rsidRPr="00C326E5" w:rsidRDefault="00AB0BC8" w:rsidP="00AB0BC8">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Executive Committee &amp; Board of Directors</w:t>
      </w:r>
    </w:p>
    <w:p w14:paraId="13B14C24"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Schedule and facilitate conference calls and meetings </w:t>
      </w:r>
    </w:p>
    <w:p w14:paraId="13C2BB27"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evelop and distribute agendas, materials and reports within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s established timelines </w:t>
      </w:r>
    </w:p>
    <w:p w14:paraId="309271E1"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Track attendance; prepare and distribute minutes </w:t>
      </w:r>
    </w:p>
    <w:p w14:paraId="7D278CBE"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cord action items and follow up as necessary </w:t>
      </w:r>
    </w:p>
    <w:p w14:paraId="714F4437"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the Board Community on th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website </w:t>
      </w:r>
    </w:p>
    <w:p w14:paraId="08F8E11A"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governance documentation, including articles of incorporation and bylaws </w:t>
      </w:r>
    </w:p>
    <w:p w14:paraId="4EE0644F"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the Board policies manual and ensure completion of required forms annually </w:t>
      </w:r>
    </w:p>
    <w:p w14:paraId="1174F794"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ordinate strategic planning initiatives </w:t>
      </w:r>
    </w:p>
    <w:p w14:paraId="4F4AAA2D"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lan and execute Board Orientation for new Board members </w:t>
      </w:r>
    </w:p>
    <w:p w14:paraId="7E6F7023" w14:textId="5803A2A1"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ovide guidance on </w:t>
      </w:r>
      <w:r w:rsidR="005B3C37">
        <w:rPr>
          <w:rFonts w:ascii="Franklin Gothic Book" w:hAnsi="Franklin Gothic Book"/>
          <w:color w:val="000000" w:themeColor="text1"/>
          <w:sz w:val="22"/>
          <w:szCs w:val="22"/>
        </w:rPr>
        <w:t xml:space="preserve">the </w:t>
      </w:r>
      <w:r w:rsidRPr="00C326E5">
        <w:rPr>
          <w:rFonts w:ascii="Franklin Gothic Book" w:hAnsi="Franklin Gothic Book"/>
          <w:color w:val="000000" w:themeColor="text1"/>
          <w:sz w:val="22"/>
          <w:szCs w:val="22"/>
        </w:rPr>
        <w:t xml:space="preserve">task force/committee structure and support the appointment/invitation process </w:t>
      </w:r>
    </w:p>
    <w:p w14:paraId="142DEF38"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Hold regular calls with the Chair and Chair-Elect </w:t>
      </w:r>
    </w:p>
    <w:p w14:paraId="413EFE9A"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ovide support for th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Chair as needed </w:t>
      </w:r>
    </w:p>
    <w:p w14:paraId="28BA29D2"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Assist the board in strategic planning, financial planning, and goal setting </w:t>
      </w:r>
    </w:p>
    <w:p w14:paraId="08E328E5" w14:textId="1E82DDFF"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ovide staff member to attend Board of Directors meetings to take minutes and distribute minutes with action item list to the secretary within 15 workdays after the meeting   Upon the secretary's approval, minutes will be posted in the Board of Directors group on the website </w:t>
      </w:r>
    </w:p>
    <w:p w14:paraId="0DA4973C"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Serve as the “face” of the Association by working with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leaders and partners to identify opportunities for speaking engagements and other activities that will promote the mission of the association</w:t>
      </w:r>
    </w:p>
    <w:p w14:paraId="7E4A9B8E" w14:textId="77777777" w:rsidR="00D658FE" w:rsidRPr="00C326E5" w:rsidRDefault="00D658FE"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ordinate annual Executive Committee retreat </w:t>
      </w:r>
    </w:p>
    <w:p w14:paraId="0F3E90B9" w14:textId="77777777" w:rsidR="00AB0BC8" w:rsidRPr="00C326E5" w:rsidRDefault="00AB0BC8" w:rsidP="00AB0BC8">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 xml:space="preserve">Financial Management </w:t>
      </w:r>
    </w:p>
    <w:p w14:paraId="6E42BFAD"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de and process checks sent to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w:t>
      </w:r>
    </w:p>
    <w:p w14:paraId="11C05214"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view, code, verify and process invoices and expense reimbursement for payment </w:t>
      </w:r>
    </w:p>
    <w:p w14:paraId="1A19710E"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lastRenderedPageBreak/>
        <w:t xml:space="preserve">Maintain an accurate general ledger and chart of accounts </w:t>
      </w:r>
    </w:p>
    <w:p w14:paraId="5D12EADE"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epare the annual budget in coordination with th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Treasurer </w:t>
      </w:r>
    </w:p>
    <w:p w14:paraId="39C93D1C"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onitor the budget and report variances </w:t>
      </w:r>
    </w:p>
    <w:p w14:paraId="783A3BAD"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ost the monthly dashboard report in the Board group on the website  </w:t>
      </w:r>
    </w:p>
    <w:p w14:paraId="6D105A40"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bank accounts/reconciliation </w:t>
      </w:r>
    </w:p>
    <w:p w14:paraId="27633393"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appropriate professional liability, general liability, and Directors &amp; Officers insurance policies  </w:t>
      </w:r>
    </w:p>
    <w:p w14:paraId="23BE5EA7"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Support the independent Certified Public Accountant in performing th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annual audit</w:t>
      </w:r>
    </w:p>
    <w:p w14:paraId="5941F4BF" w14:textId="77777777" w:rsidR="00AB0BC8" w:rsidRPr="00C326E5" w:rsidRDefault="00AB0BC8" w:rsidP="00AB0BC8">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Membership</w:t>
      </w:r>
    </w:p>
    <w:p w14:paraId="5257398C"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an accurate database of member records, activities and transactions </w:t>
      </w:r>
    </w:p>
    <w:p w14:paraId="77479ADB"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Make updates to the member records when requested</w:t>
      </w:r>
    </w:p>
    <w:p w14:paraId="110CAC16"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ovide standard reports from the member database based on multiple factors such as membership type, conference attendance, groups, and other demographic information  </w:t>
      </w:r>
    </w:p>
    <w:p w14:paraId="2E328A74"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ocess new member applications and manage the new member welcome process </w:t>
      </w:r>
    </w:p>
    <w:p w14:paraId="63F66266"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Produce member certificates/letters/welcome newsletters</w:t>
      </w:r>
    </w:p>
    <w:p w14:paraId="7E29D039"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epare, distribute and process annual dues renewal notices </w:t>
      </w:r>
    </w:p>
    <w:p w14:paraId="25260D80"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Manage payment plans</w:t>
      </w:r>
    </w:p>
    <w:p w14:paraId="3FE0A577"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nage dues invoicing and payment processing </w:t>
      </w:r>
    </w:p>
    <w:p w14:paraId="2838A863"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Issue refunds as needed</w:t>
      </w:r>
    </w:p>
    <w:p w14:paraId="20A0B5DC"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Assist in communicating the value of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membership </w:t>
      </w:r>
    </w:p>
    <w:p w14:paraId="506D6EDF"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spond to member inquiries in a timely manner </w:t>
      </w:r>
    </w:p>
    <w:p w14:paraId="11433276"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Support annual Member Satisfaction and Needs Assessment survey </w:t>
      </w:r>
    </w:p>
    <w:p w14:paraId="59F39D5A"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Manage the Member Directory</w:t>
      </w:r>
    </w:p>
    <w:p w14:paraId="71E86048"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ply to general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inquires</w:t>
      </w:r>
    </w:p>
    <w:p w14:paraId="7AC29B25" w14:textId="77777777" w:rsidR="00AB0BC8" w:rsidRPr="00C326E5" w:rsidRDefault="00AB0BC8" w:rsidP="00AB0BC8">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A</w:t>
      </w:r>
      <w:r w:rsidR="00B76596" w:rsidRPr="00C326E5">
        <w:rPr>
          <w:rFonts w:ascii="Franklin Gothic Book" w:hAnsi="Franklin Gothic Book"/>
          <w:b/>
          <w:color w:val="000000" w:themeColor="text1"/>
          <w:sz w:val="22"/>
          <w:szCs w:val="22"/>
        </w:rPr>
        <w:t>dditional</w:t>
      </w:r>
      <w:r w:rsidRPr="00C326E5">
        <w:rPr>
          <w:rFonts w:ascii="Franklin Gothic Book" w:hAnsi="Franklin Gothic Book"/>
          <w:b/>
          <w:color w:val="000000" w:themeColor="text1"/>
          <w:sz w:val="22"/>
          <w:szCs w:val="22"/>
        </w:rPr>
        <w:t xml:space="preserve"> Membership</w:t>
      </w:r>
    </w:p>
    <w:p w14:paraId="16C6D75A" w14:textId="77777777" w:rsidR="00AB0BC8" w:rsidRPr="00C326E5" w:rsidRDefault="00B76596" w:rsidP="00AB0BC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Tier 4 Membership</w:t>
      </w:r>
    </w:p>
    <w:p w14:paraId="65404360"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Maintain relationship with current business partners</w:t>
      </w:r>
    </w:p>
    <w:p w14:paraId="6D65B61B"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Ensure annual review is completed</w:t>
      </w:r>
    </w:p>
    <w:p w14:paraId="720809CA" w14:textId="77777777" w:rsidR="00AB0BC8" w:rsidRPr="00C326E5" w:rsidRDefault="00B76596" w:rsidP="00AB0BC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Tier 3 Membership</w:t>
      </w:r>
    </w:p>
    <w:p w14:paraId="396C7E73"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Build and maintain relationships with partners</w:t>
      </w:r>
    </w:p>
    <w:p w14:paraId="123BC331"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Identify new potential partners and hold calls to determine mutual interest</w:t>
      </w:r>
    </w:p>
    <w:p w14:paraId="19BBF83C"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Ensure timely and accurate execution on deliverables</w:t>
      </w:r>
    </w:p>
    <w:p w14:paraId="5B2EC992"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Implement frequent communications to partners to monitor and ensure satisfaction of deliverables</w:t>
      </w:r>
    </w:p>
    <w:p w14:paraId="2CF7D396"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Monitor and evaluate revisions to programs that will increase partner satisfaction</w:t>
      </w:r>
    </w:p>
    <w:p w14:paraId="3A7CEA66" w14:textId="1D8B3B82"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lan, coordinate and conduct </w:t>
      </w:r>
      <w:r w:rsidR="005B3C37">
        <w:rPr>
          <w:rFonts w:ascii="Franklin Gothic Book" w:hAnsi="Franklin Gothic Book"/>
          <w:color w:val="000000" w:themeColor="text1"/>
          <w:sz w:val="22"/>
          <w:szCs w:val="22"/>
        </w:rPr>
        <w:t xml:space="preserve">an </w:t>
      </w:r>
      <w:r w:rsidRPr="00C326E5">
        <w:rPr>
          <w:rFonts w:ascii="Franklin Gothic Book" w:hAnsi="Franklin Gothic Book"/>
          <w:color w:val="000000" w:themeColor="text1"/>
          <w:sz w:val="22"/>
          <w:szCs w:val="22"/>
        </w:rPr>
        <w:t>annual review of partnership agreements</w:t>
      </w:r>
    </w:p>
    <w:p w14:paraId="65391AC7"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ordinate annual campaign for partners to continue support of </w:t>
      </w:r>
      <w:r w:rsidR="00997AC1" w:rsidRPr="00C326E5">
        <w:rPr>
          <w:rFonts w:ascii="Franklin Gothic Book" w:hAnsi="Franklin Gothic Book"/>
          <w:color w:val="000000" w:themeColor="text1"/>
          <w:sz w:val="22"/>
          <w:szCs w:val="22"/>
        </w:rPr>
        <w:t>ASSN NAME</w:t>
      </w:r>
    </w:p>
    <w:p w14:paraId="5AC52852" w14:textId="77777777" w:rsidR="00B76596" w:rsidRPr="00C326E5" w:rsidRDefault="00B76596" w:rsidP="00B76596">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Tier 2 Membership</w:t>
      </w:r>
    </w:p>
    <w:p w14:paraId="58A8BE6F"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Build and maintain relationships with leadership circle members</w:t>
      </w:r>
    </w:p>
    <w:p w14:paraId="5C9E90B3"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spond to requests for information from potential </w:t>
      </w:r>
      <w:r w:rsidR="00B76596" w:rsidRPr="00C326E5">
        <w:rPr>
          <w:rFonts w:ascii="Franklin Gothic Book" w:hAnsi="Franklin Gothic Book"/>
          <w:color w:val="000000" w:themeColor="text1"/>
          <w:sz w:val="22"/>
          <w:szCs w:val="22"/>
        </w:rPr>
        <w:t xml:space="preserve">Tier 2 </w:t>
      </w:r>
      <w:r w:rsidRPr="00C326E5">
        <w:rPr>
          <w:rFonts w:ascii="Franklin Gothic Book" w:hAnsi="Franklin Gothic Book"/>
          <w:color w:val="000000" w:themeColor="text1"/>
          <w:sz w:val="22"/>
          <w:szCs w:val="22"/>
        </w:rPr>
        <w:t>members</w:t>
      </w:r>
    </w:p>
    <w:p w14:paraId="4A21FDD7"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Ensure timely and accurate execution on deliverables</w:t>
      </w:r>
    </w:p>
    <w:p w14:paraId="151400A4"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Ensure satisfaction of deliverables</w:t>
      </w:r>
    </w:p>
    <w:p w14:paraId="3B695DC2" w14:textId="77777777" w:rsidR="00185A38" w:rsidRPr="00C326E5" w:rsidRDefault="00BB6475"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Liaison with </w:t>
      </w:r>
      <w:r w:rsidR="00B76596" w:rsidRPr="00C326E5">
        <w:rPr>
          <w:rFonts w:ascii="Franklin Gothic Book" w:hAnsi="Franklin Gothic Book"/>
          <w:color w:val="000000" w:themeColor="text1"/>
          <w:sz w:val="22"/>
          <w:szCs w:val="22"/>
        </w:rPr>
        <w:t xml:space="preserve">Tier 2 </w:t>
      </w:r>
      <w:r w:rsidRPr="00C326E5">
        <w:rPr>
          <w:rFonts w:ascii="Franklin Gothic Book" w:hAnsi="Franklin Gothic Book"/>
          <w:color w:val="000000" w:themeColor="text1"/>
          <w:sz w:val="22"/>
          <w:szCs w:val="22"/>
        </w:rPr>
        <w:t>Member Committee to update the</w:t>
      </w:r>
      <w:r w:rsidR="00185A38" w:rsidRPr="00C326E5">
        <w:rPr>
          <w:rFonts w:ascii="Franklin Gothic Book" w:hAnsi="Franklin Gothic Book"/>
          <w:color w:val="000000" w:themeColor="text1"/>
          <w:sz w:val="22"/>
          <w:szCs w:val="22"/>
        </w:rPr>
        <w:t xml:space="preserve"> programs </w:t>
      </w:r>
      <w:r w:rsidRPr="00C326E5">
        <w:rPr>
          <w:rFonts w:ascii="Franklin Gothic Book" w:hAnsi="Franklin Gothic Book"/>
          <w:color w:val="000000" w:themeColor="text1"/>
          <w:sz w:val="22"/>
          <w:szCs w:val="22"/>
        </w:rPr>
        <w:t>to increase</w:t>
      </w:r>
      <w:r w:rsidR="00185A38" w:rsidRPr="00C326E5">
        <w:rPr>
          <w:rFonts w:ascii="Franklin Gothic Book" w:hAnsi="Franklin Gothic Book"/>
          <w:color w:val="000000" w:themeColor="text1"/>
          <w:sz w:val="22"/>
          <w:szCs w:val="22"/>
        </w:rPr>
        <w:t xml:space="preserve"> partner satisfaction</w:t>
      </w:r>
    </w:p>
    <w:p w14:paraId="543EAE92" w14:textId="77777777" w:rsidR="00185A38" w:rsidRPr="00C326E5" w:rsidRDefault="00BB6475"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Establish annual sign </w:t>
      </w:r>
      <w:proofErr w:type="gramStart"/>
      <w:r w:rsidRPr="00C326E5">
        <w:rPr>
          <w:rFonts w:ascii="Franklin Gothic Book" w:hAnsi="Franklin Gothic Book"/>
          <w:color w:val="000000" w:themeColor="text1"/>
          <w:sz w:val="22"/>
          <w:szCs w:val="22"/>
        </w:rPr>
        <w:t>off of</w:t>
      </w:r>
      <w:proofErr w:type="gramEnd"/>
      <w:r w:rsidRPr="00C326E5">
        <w:rPr>
          <w:rFonts w:ascii="Franklin Gothic Book" w:hAnsi="Franklin Gothic Book"/>
          <w:color w:val="000000" w:themeColor="text1"/>
          <w:sz w:val="22"/>
          <w:szCs w:val="22"/>
        </w:rPr>
        <w:t xml:space="preserve"> </w:t>
      </w:r>
      <w:r w:rsidR="00B76596" w:rsidRPr="00C326E5">
        <w:rPr>
          <w:rFonts w:ascii="Franklin Gothic Book" w:hAnsi="Franklin Gothic Book"/>
          <w:color w:val="000000" w:themeColor="text1"/>
          <w:sz w:val="22"/>
          <w:szCs w:val="22"/>
        </w:rPr>
        <w:t xml:space="preserve">Tier 2 </w:t>
      </w:r>
      <w:r w:rsidRPr="00C326E5">
        <w:rPr>
          <w:rFonts w:ascii="Franklin Gothic Book" w:hAnsi="Franklin Gothic Book"/>
          <w:color w:val="000000" w:themeColor="text1"/>
          <w:sz w:val="22"/>
          <w:szCs w:val="22"/>
        </w:rPr>
        <w:t xml:space="preserve">member benefits.  </w:t>
      </w:r>
    </w:p>
    <w:p w14:paraId="03BC01BE"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ordinate annual campaign continue/increase support of </w:t>
      </w:r>
      <w:r w:rsidR="00997AC1" w:rsidRPr="00C326E5">
        <w:rPr>
          <w:rFonts w:ascii="Franklin Gothic Book" w:hAnsi="Franklin Gothic Book"/>
          <w:color w:val="000000" w:themeColor="text1"/>
          <w:sz w:val="22"/>
          <w:szCs w:val="22"/>
        </w:rPr>
        <w:t>ASSN NAME</w:t>
      </w:r>
    </w:p>
    <w:p w14:paraId="5E9B7C4F" w14:textId="77777777" w:rsidR="00AB0BC8" w:rsidRPr="00C326E5" w:rsidRDefault="00B76596" w:rsidP="00AB0BC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Tier 1 Membership</w:t>
      </w:r>
    </w:p>
    <w:p w14:paraId="0DFCDBF0" w14:textId="77777777" w:rsidR="00C129F9" w:rsidRPr="00C326E5" w:rsidRDefault="00C129F9" w:rsidP="00C129F9">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spond to requests from current and prospective </w:t>
      </w:r>
      <w:r w:rsidR="00B76596" w:rsidRPr="00C326E5">
        <w:rPr>
          <w:rFonts w:ascii="Franklin Gothic Book" w:hAnsi="Franklin Gothic Book"/>
          <w:color w:val="000000" w:themeColor="text1"/>
          <w:sz w:val="22"/>
          <w:szCs w:val="22"/>
        </w:rPr>
        <w:t>Tier 1</w:t>
      </w:r>
    </w:p>
    <w:p w14:paraId="388E359E" w14:textId="77777777" w:rsidR="00C129F9" w:rsidRPr="00C326E5" w:rsidRDefault="00C129F9" w:rsidP="00C129F9">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lastRenderedPageBreak/>
        <w:t xml:space="preserve">Build relationship; work toward moving </w:t>
      </w:r>
      <w:r w:rsidR="00B76596" w:rsidRPr="00C326E5">
        <w:rPr>
          <w:rFonts w:ascii="Franklin Gothic Book" w:hAnsi="Franklin Gothic Book"/>
          <w:color w:val="000000" w:themeColor="text1"/>
          <w:sz w:val="22"/>
          <w:szCs w:val="22"/>
        </w:rPr>
        <w:t xml:space="preserve">Tier 1 </w:t>
      </w:r>
      <w:r w:rsidRPr="00C326E5">
        <w:rPr>
          <w:rFonts w:ascii="Franklin Gothic Book" w:hAnsi="Franklin Gothic Book"/>
          <w:color w:val="000000" w:themeColor="text1"/>
          <w:sz w:val="22"/>
          <w:szCs w:val="22"/>
        </w:rPr>
        <w:t xml:space="preserve">to </w:t>
      </w:r>
      <w:r w:rsidR="00B76596" w:rsidRPr="00C326E5">
        <w:rPr>
          <w:rFonts w:ascii="Franklin Gothic Book" w:hAnsi="Franklin Gothic Book"/>
          <w:color w:val="000000" w:themeColor="text1"/>
          <w:sz w:val="22"/>
          <w:szCs w:val="22"/>
        </w:rPr>
        <w:t>Tier 2</w:t>
      </w:r>
    </w:p>
    <w:p w14:paraId="42ABC76A" w14:textId="77777777" w:rsidR="00AB0BC8" w:rsidRPr="00C326E5" w:rsidRDefault="00AB0BC8" w:rsidP="00AB0BC8">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Accreditation &amp; Standards</w:t>
      </w:r>
    </w:p>
    <w:p w14:paraId="530DFF41"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s accreditation developer standards per </w:t>
      </w:r>
      <w:r w:rsidR="00B76596" w:rsidRPr="00C326E5">
        <w:rPr>
          <w:rFonts w:ascii="Franklin Gothic Book" w:hAnsi="Franklin Gothic Book"/>
          <w:color w:val="000000" w:themeColor="text1"/>
          <w:sz w:val="22"/>
          <w:szCs w:val="22"/>
        </w:rPr>
        <w:t>XXXX</w:t>
      </w:r>
      <w:r w:rsidRPr="00C326E5">
        <w:rPr>
          <w:rFonts w:ascii="Franklin Gothic Book" w:hAnsi="Franklin Gothic Book"/>
          <w:color w:val="000000" w:themeColor="text1"/>
          <w:sz w:val="22"/>
          <w:szCs w:val="22"/>
        </w:rPr>
        <w:t xml:space="preserve"> standards</w:t>
      </w:r>
    </w:p>
    <w:p w14:paraId="5B0640F8"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ocess new applications, renewals, and reaccreditations </w:t>
      </w:r>
    </w:p>
    <w:p w14:paraId="19F75A90"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Collect, process, code, and track annual maintenance fee</w:t>
      </w:r>
    </w:p>
    <w:p w14:paraId="415A1271"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epare notification emails and press releases for </w:t>
      </w:r>
      <w:r w:rsidR="00B76596" w:rsidRPr="00C326E5">
        <w:rPr>
          <w:rFonts w:ascii="Franklin Gothic Book" w:hAnsi="Franklin Gothic Book"/>
          <w:color w:val="000000" w:themeColor="text1"/>
          <w:sz w:val="22"/>
          <w:szCs w:val="22"/>
        </w:rPr>
        <w:t>designated members</w:t>
      </w:r>
    </w:p>
    <w:p w14:paraId="37824182"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Prepare reports on accredit</w:t>
      </w:r>
      <w:r w:rsidR="00B76596" w:rsidRPr="00C326E5">
        <w:rPr>
          <w:rFonts w:ascii="Franklin Gothic Book" w:hAnsi="Franklin Gothic Book"/>
          <w:color w:val="000000" w:themeColor="text1"/>
          <w:sz w:val="22"/>
          <w:szCs w:val="22"/>
        </w:rPr>
        <w:t>ation</w:t>
      </w:r>
    </w:p>
    <w:p w14:paraId="1B17E482"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Accurately speak to the accreditation process and answer challenging and unique applicant questions</w:t>
      </w:r>
    </w:p>
    <w:p w14:paraId="7EA5FF41"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rket the value of Accreditation to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members and non-members</w:t>
      </w:r>
    </w:p>
    <w:p w14:paraId="413E4B03"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Develop and implement a marketing plan to expand the Accreditation program</w:t>
      </w:r>
    </w:p>
    <w:p w14:paraId="0DD0893C"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Arrange Accreditation Workshops as requested</w:t>
      </w:r>
    </w:p>
    <w:p w14:paraId="142D7FCB" w14:textId="77777777" w:rsidR="00AB0BC8" w:rsidRPr="00C326E5" w:rsidRDefault="00AB0BC8" w:rsidP="00AB0BC8">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Marketing</w:t>
      </w:r>
    </w:p>
    <w:p w14:paraId="308C3CAE"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evelop and implement an annual marketing plan </w:t>
      </w:r>
    </w:p>
    <w:p w14:paraId="0F009FF4"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ordinate the work with marketing firm </w:t>
      </w:r>
    </w:p>
    <w:p w14:paraId="260504B8"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Issue press releases as needed </w:t>
      </w:r>
    </w:p>
    <w:p w14:paraId="2992DFB6"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Weekly calls with marketing firm to ensure projects are on track to meet deadlines</w:t>
      </w:r>
    </w:p>
    <w:p w14:paraId="029D0CEE"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nage and coordinate content development throughout all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assets (meetings, webinars, monthly/quarterly newsletters, incoming member news, industry collaboration</w:t>
      </w:r>
    </w:p>
    <w:p w14:paraId="5E05C8B2"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nag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s event marketing plans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presence at industry events)</w:t>
      </w:r>
    </w:p>
    <w:p w14:paraId="1EF14463"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Assist marketing firm with development and visioning for marketing and communications plans for all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strategic deliverables </w:t>
      </w:r>
    </w:p>
    <w:p w14:paraId="28D94DC7"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Work with marketing firm to review or approve press releases, marketing material, and other important communications</w:t>
      </w:r>
    </w:p>
    <w:p w14:paraId="33898D88"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Work with marketing firm to ensure necessary staff support to deliver on marketing strategy &amp; brand consistency</w:t>
      </w:r>
    </w:p>
    <w:p w14:paraId="3F0763C3"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evelop content in alignment with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programs</w:t>
      </w:r>
    </w:p>
    <w:p w14:paraId="198B0303"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onitor and review content opportunities to driv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thought leadership including ongoing monitoring of key industry and trade press, newsletters and online platforms</w:t>
      </w:r>
    </w:p>
    <w:p w14:paraId="04FF5566"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reation, curation, and sharing of content that will aid in positioning the members of organization as thought leaders </w:t>
      </w:r>
    </w:p>
    <w:p w14:paraId="527BCC39"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Recommending outside thought leaders for content curation</w:t>
      </w:r>
    </w:p>
    <w:p w14:paraId="725679F3"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Ensur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website is SEO optimized</w:t>
      </w:r>
    </w:p>
    <w:p w14:paraId="7A9157E9"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Develop SEM campaign</w:t>
      </w:r>
    </w:p>
    <w:p w14:paraId="34E67091"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ata acquisition; internal and external – determining where we have holes to fill and how best to obtain needed data </w:t>
      </w:r>
    </w:p>
    <w:p w14:paraId="07794C50"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Establishment/management of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s content repository</w:t>
      </w:r>
    </w:p>
    <w:p w14:paraId="5371402D" w14:textId="77777777" w:rsidR="00997AC1"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Gather and repurpose content acquired from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events</w:t>
      </w:r>
    </w:p>
    <w:p w14:paraId="3AB7D125"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Secure content source opportunities from upcoming event speakers</w:t>
      </w:r>
    </w:p>
    <w:p w14:paraId="38DF4744"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Identify member spotlight candidates and stories</w:t>
      </w:r>
    </w:p>
    <w:p w14:paraId="68BDD8D6"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Compile member feedback from call for content act</w:t>
      </w:r>
    </w:p>
    <w:p w14:paraId="5634817A" w14:textId="77777777" w:rsidR="00AB0BC8" w:rsidRPr="00C326E5" w:rsidRDefault="00AB0BC8" w:rsidP="00C129F9">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Firm</w:t>
      </w:r>
    </w:p>
    <w:p w14:paraId="37580933" w14:textId="181DF9E1" w:rsidR="00BB6475" w:rsidRPr="00C326E5" w:rsidRDefault="00BB647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ntinue to build on </w:t>
      </w:r>
      <w:r w:rsidR="005B3C37">
        <w:rPr>
          <w:rFonts w:ascii="Franklin Gothic Book" w:hAnsi="Franklin Gothic Book"/>
          <w:color w:val="000000" w:themeColor="text1"/>
          <w:sz w:val="22"/>
          <w:szCs w:val="22"/>
        </w:rPr>
        <w:t xml:space="preserve">the </w:t>
      </w:r>
      <w:r w:rsidRPr="00C326E5">
        <w:rPr>
          <w:rFonts w:ascii="Franklin Gothic Book" w:hAnsi="Franklin Gothic Book"/>
          <w:color w:val="000000" w:themeColor="text1"/>
          <w:sz w:val="22"/>
          <w:szCs w:val="22"/>
        </w:rPr>
        <w:t>relationship with established firm</w:t>
      </w:r>
    </w:p>
    <w:p w14:paraId="4765C83D" w14:textId="77777777" w:rsidR="00BB6475" w:rsidRPr="00C326E5" w:rsidRDefault="00BB647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Annually renegotiate contract for marketing firm services</w:t>
      </w:r>
    </w:p>
    <w:p w14:paraId="26BF966A" w14:textId="77777777" w:rsidR="00AB0BC8" w:rsidRPr="00C326E5" w:rsidRDefault="00AB0BC8" w:rsidP="00C129F9">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Public Relations</w:t>
      </w:r>
    </w:p>
    <w:p w14:paraId="1EFA3A93" w14:textId="77777777" w:rsidR="00AB0BC8" w:rsidRPr="00C326E5" w:rsidRDefault="00AB0BC8" w:rsidP="00C129F9">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Brand Outreach</w:t>
      </w:r>
    </w:p>
    <w:p w14:paraId="00A5D99F" w14:textId="77777777" w:rsidR="00C129F9" w:rsidRPr="00C326E5" w:rsidRDefault="00C129F9"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Send all new applications to </w:t>
      </w:r>
      <w:r w:rsidR="00B76596" w:rsidRPr="00C326E5">
        <w:rPr>
          <w:rFonts w:ascii="Franklin Gothic Book" w:hAnsi="Franklin Gothic Book"/>
          <w:color w:val="000000" w:themeColor="text1"/>
          <w:sz w:val="22"/>
          <w:szCs w:val="22"/>
        </w:rPr>
        <w:t>marketing team</w:t>
      </w:r>
      <w:r w:rsidRPr="00C326E5">
        <w:rPr>
          <w:rFonts w:ascii="Franklin Gothic Book" w:hAnsi="Franklin Gothic Book"/>
          <w:color w:val="000000" w:themeColor="text1"/>
          <w:sz w:val="22"/>
          <w:szCs w:val="22"/>
        </w:rPr>
        <w:t xml:space="preserve"> for review</w:t>
      </w:r>
    </w:p>
    <w:p w14:paraId="759A4F6C" w14:textId="77777777" w:rsidR="00C129F9" w:rsidRPr="00C326E5" w:rsidRDefault="00C129F9"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Maintain brand oversight via ongoing review and update</w:t>
      </w:r>
    </w:p>
    <w:p w14:paraId="3BE5D7F3" w14:textId="77777777" w:rsidR="00C129F9" w:rsidRPr="00C326E5" w:rsidRDefault="00C129F9"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lastRenderedPageBreak/>
        <w:t>Brand Administration</w:t>
      </w:r>
    </w:p>
    <w:p w14:paraId="7B9A5213" w14:textId="77777777" w:rsidR="00C129F9" w:rsidRPr="00C326E5" w:rsidRDefault="00C129F9"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Ensure aligned application across all communications channels</w:t>
      </w:r>
    </w:p>
    <w:p w14:paraId="6A4BAA12" w14:textId="77777777" w:rsidR="00C129F9" w:rsidRPr="00C326E5" w:rsidRDefault="00C129F9"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Monitor and respond to community engagement</w:t>
      </w:r>
    </w:p>
    <w:p w14:paraId="73C86873" w14:textId="77777777" w:rsidR="00AB0BC8" w:rsidRPr="00C326E5" w:rsidRDefault="00AB0BC8" w:rsidP="00C129F9">
      <w:pPr>
        <w:pStyle w:val="ListParagraph"/>
        <w:numPr>
          <w:ilvl w:val="4"/>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Speaking</w:t>
      </w:r>
    </w:p>
    <w:p w14:paraId="6A5C03E7" w14:textId="77777777" w:rsidR="00AB0BC8" w:rsidRPr="00C326E5" w:rsidRDefault="00AB0BC8" w:rsidP="00C129F9">
      <w:pPr>
        <w:pStyle w:val="ListParagraph"/>
        <w:numPr>
          <w:ilvl w:val="4"/>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Attending</w:t>
      </w:r>
    </w:p>
    <w:p w14:paraId="670EA622" w14:textId="77777777" w:rsidR="00AB0BC8" w:rsidRPr="00C326E5" w:rsidRDefault="00B76596" w:rsidP="00C129F9">
      <w:pPr>
        <w:pStyle w:val="ListParagraph"/>
        <w:numPr>
          <w:ilvl w:val="5"/>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Event 1</w:t>
      </w:r>
    </w:p>
    <w:p w14:paraId="380851CD" w14:textId="77777777" w:rsidR="00AB0BC8" w:rsidRPr="00C326E5" w:rsidRDefault="00B76596" w:rsidP="00C129F9">
      <w:pPr>
        <w:pStyle w:val="ListParagraph"/>
        <w:numPr>
          <w:ilvl w:val="5"/>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Event 2</w:t>
      </w:r>
    </w:p>
    <w:p w14:paraId="3236EB15" w14:textId="77777777" w:rsidR="00AB0BC8" w:rsidRPr="00C326E5" w:rsidRDefault="00AB0BC8" w:rsidP="00C129F9">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Website</w:t>
      </w:r>
    </w:p>
    <w:p w14:paraId="7FE554A6" w14:textId="77777777" w:rsidR="00BB6475" w:rsidRPr="00C326E5" w:rsidRDefault="00BB647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website content and functionality </w:t>
      </w:r>
    </w:p>
    <w:p w14:paraId="1BED6436" w14:textId="77777777" w:rsidR="00BB6475" w:rsidRPr="00C326E5" w:rsidRDefault="00BB647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Update website content on a monthly basis to keep the website current and ensure content is relevant to member and stakeholder needs </w:t>
      </w:r>
    </w:p>
    <w:p w14:paraId="7D2A217D" w14:textId="77777777" w:rsidR="00BB6475" w:rsidRPr="00C326E5" w:rsidRDefault="00BB6475" w:rsidP="00B76596">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onitor Google Analytics to identify trends; adjust content to reflect traffic trends   </w:t>
      </w:r>
    </w:p>
    <w:p w14:paraId="5453A940" w14:textId="77777777" w:rsidR="00BB6475" w:rsidRPr="00C326E5" w:rsidRDefault="00BB647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ost relevant press releases and/or member news as needed </w:t>
      </w:r>
    </w:p>
    <w:p w14:paraId="2890EB5F" w14:textId="77777777" w:rsidR="00BB6475" w:rsidRPr="00C326E5" w:rsidRDefault="00BB647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etermination of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response tactics for website and social platform interactions</w:t>
      </w:r>
    </w:p>
    <w:p w14:paraId="5AA25D4C" w14:textId="77777777" w:rsidR="00BB6475" w:rsidRPr="00C326E5" w:rsidRDefault="00BB647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Liaison with vendor for oversite of ongoing development &amp; refreshment of website</w:t>
      </w:r>
    </w:p>
    <w:p w14:paraId="21E218E2" w14:textId="77777777" w:rsidR="00BB6475" w:rsidRPr="00C326E5" w:rsidRDefault="00BB647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Webpage content management</w:t>
      </w:r>
    </w:p>
    <w:p w14:paraId="79E15BA2" w14:textId="77777777" w:rsidR="00BB6475" w:rsidRPr="00C326E5" w:rsidRDefault="00BB647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ntinue to enhance th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website experience</w:t>
      </w:r>
    </w:p>
    <w:p w14:paraId="55854545" w14:textId="77777777" w:rsidR="00F72F15" w:rsidRPr="00C326E5" w:rsidRDefault="00F72F15" w:rsidP="00C129F9">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Social Media</w:t>
      </w:r>
    </w:p>
    <w:p w14:paraId="74BF45CC"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relevant social media channels to promot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w:t>
      </w:r>
    </w:p>
    <w:p w14:paraId="68E5AC3A"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Creation, curation, and sharing of content that will aid in positioning the members of organization as thought leaders</w:t>
      </w:r>
    </w:p>
    <w:p w14:paraId="4E0D167E"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onitor/increase engagement on social media with strong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presence</w:t>
      </w:r>
    </w:p>
    <w:p w14:paraId="6724CF6A" w14:textId="77777777" w:rsidR="00F72F15" w:rsidRPr="00C326E5" w:rsidRDefault="00B76596" w:rsidP="00C129F9">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N</w:t>
      </w:r>
      <w:r w:rsidR="00F72F15" w:rsidRPr="00C326E5">
        <w:rPr>
          <w:rFonts w:ascii="Franklin Gothic Book" w:hAnsi="Franklin Gothic Book"/>
          <w:color w:val="000000" w:themeColor="text1"/>
          <w:sz w:val="22"/>
          <w:szCs w:val="22"/>
        </w:rPr>
        <w:t>ewsletter</w:t>
      </w:r>
    </w:p>
    <w:p w14:paraId="0A360814"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reate content, edit, design, and produce a monthly e-newsletter </w:t>
      </w:r>
    </w:p>
    <w:p w14:paraId="55E09053"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Work with Board and Executive Committee on monthly write up for newsletter </w:t>
      </w:r>
    </w:p>
    <w:p w14:paraId="230DAEAC"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Work with the </w:t>
      </w:r>
      <w:r w:rsidR="00B76596" w:rsidRPr="00C326E5">
        <w:rPr>
          <w:rFonts w:ascii="Franklin Gothic Book" w:hAnsi="Franklin Gothic Book"/>
          <w:color w:val="000000" w:themeColor="text1"/>
          <w:sz w:val="22"/>
          <w:szCs w:val="22"/>
        </w:rPr>
        <w:t>newsletter team</w:t>
      </w:r>
      <w:r w:rsidRPr="00C326E5">
        <w:rPr>
          <w:rFonts w:ascii="Franklin Gothic Book" w:hAnsi="Franklin Gothic Book"/>
          <w:color w:val="000000" w:themeColor="text1"/>
          <w:sz w:val="22"/>
          <w:szCs w:val="22"/>
        </w:rPr>
        <w:t xml:space="preserve"> to ensure their monthly content is submitted on time and included in the newsletter </w:t>
      </w:r>
    </w:p>
    <w:p w14:paraId="5EF2D340"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an accurate list of recipients </w:t>
      </w:r>
    </w:p>
    <w:p w14:paraId="249F2521"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Distribute the e-newsletter to members and subscribers</w:t>
      </w:r>
    </w:p>
    <w:p w14:paraId="08602587" w14:textId="77777777" w:rsidR="00F72F15" w:rsidRPr="00C326E5" w:rsidRDefault="00F72F15" w:rsidP="00C129F9">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Quarterly Newsletter</w:t>
      </w:r>
    </w:p>
    <w:p w14:paraId="6B8C6AE8"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ogram content provided by marketing firm </w:t>
      </w:r>
    </w:p>
    <w:p w14:paraId="04EE2F56"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an accurate list of recipients </w:t>
      </w:r>
    </w:p>
    <w:p w14:paraId="409A9CD5" w14:textId="77777777" w:rsidR="00997AC1"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Distribute the e-newsl</w:t>
      </w:r>
      <w:r w:rsidR="00C129F9" w:rsidRPr="00C326E5">
        <w:rPr>
          <w:rFonts w:ascii="Franklin Gothic Book" w:hAnsi="Franklin Gothic Book"/>
          <w:color w:val="000000" w:themeColor="text1"/>
          <w:sz w:val="22"/>
          <w:szCs w:val="22"/>
        </w:rPr>
        <w:t>etter to members</w:t>
      </w:r>
    </w:p>
    <w:p w14:paraId="067F5FC3" w14:textId="77777777" w:rsidR="00997AC1" w:rsidRPr="00C326E5" w:rsidRDefault="00997AC1">
      <w:pPr>
        <w:spacing w:after="160" w:line="259" w:lineRule="auto"/>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br w:type="page"/>
      </w:r>
    </w:p>
    <w:p w14:paraId="5F898126" w14:textId="77777777" w:rsidR="00F72F15" w:rsidRPr="00C326E5" w:rsidRDefault="00F72F15" w:rsidP="00997AC1">
      <w:pPr>
        <w:pStyle w:val="ListParagraph"/>
        <w:ind w:left="2880"/>
        <w:rPr>
          <w:rFonts w:ascii="Franklin Gothic Book" w:hAnsi="Franklin Gothic Book"/>
          <w:color w:val="000000" w:themeColor="text1"/>
          <w:sz w:val="22"/>
          <w:szCs w:val="22"/>
        </w:rPr>
      </w:pPr>
    </w:p>
    <w:p w14:paraId="392C6952" w14:textId="77777777" w:rsidR="00AB0BC8" w:rsidRPr="00C326E5" w:rsidRDefault="00AB0BC8" w:rsidP="00AB0BC8">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Meetings &amp; Events</w:t>
      </w:r>
    </w:p>
    <w:p w14:paraId="77D13272"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evelop and distribute RFP for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events </w:t>
      </w:r>
    </w:p>
    <w:p w14:paraId="2F894071"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search and conduct site selection </w:t>
      </w:r>
    </w:p>
    <w:p w14:paraId="3F7A00CC"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evelop conference timeline of action items leading up to the event  </w:t>
      </w:r>
    </w:p>
    <w:p w14:paraId="467D7278"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Negotiate and contract for meeting space, hotel accommodations, audio/visual services, food and beverage, speakers and other requirements </w:t>
      </w:r>
    </w:p>
    <w:p w14:paraId="559D2FB2"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Support the conference content delivery team in selecting educational program topics, content, speakers and panelists </w:t>
      </w:r>
    </w:p>
    <w:p w14:paraId="0A3BB228"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reate programs, name badges, names tents, folders, and other materials as required </w:t>
      </w:r>
    </w:p>
    <w:p w14:paraId="2F2E70FD"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nage pre-conference and onsite logistics, including registration, lodging, meals, room sets, materials, marketing, audio/visual, transportation, and special events </w:t>
      </w:r>
    </w:p>
    <w:p w14:paraId="23B16630"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ovide staff for onsite management and coordination </w:t>
      </w:r>
    </w:p>
    <w:p w14:paraId="67AA15D4"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ordinate member and staff travel and lodging arrangements </w:t>
      </w:r>
    </w:p>
    <w:p w14:paraId="0314506B"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Build online registration   </w:t>
      </w:r>
    </w:p>
    <w:p w14:paraId="3D5DC9A6"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spond to registration questions in a timely manner </w:t>
      </w:r>
    </w:p>
    <w:p w14:paraId="520DC8A9"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Invoice sponsors and follow up with any unpaid sponsor </w:t>
      </w:r>
    </w:p>
    <w:p w14:paraId="75D7E6B0"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nage sponsor benefits which include: sponsor logo and information on the website, gather the marketing materials for distribution, registration, logistics communications, sponsor advertorials onsite, script dissemination, </w:t>
      </w:r>
      <w:proofErr w:type="spellStart"/>
      <w:r w:rsidRPr="00C326E5">
        <w:rPr>
          <w:rFonts w:ascii="Franklin Gothic Book" w:hAnsi="Franklin Gothic Book"/>
          <w:color w:val="000000" w:themeColor="text1"/>
          <w:sz w:val="22"/>
          <w:szCs w:val="22"/>
        </w:rPr>
        <w:t>etc</w:t>
      </w:r>
      <w:proofErr w:type="spellEnd"/>
      <w:r w:rsidRPr="00C326E5">
        <w:rPr>
          <w:rFonts w:ascii="Franklin Gothic Book" w:hAnsi="Franklin Gothic Book"/>
          <w:color w:val="000000" w:themeColor="text1"/>
          <w:sz w:val="22"/>
          <w:szCs w:val="22"/>
        </w:rPr>
        <w:t xml:space="preserve">  </w:t>
      </w:r>
    </w:p>
    <w:p w14:paraId="76B9F255" w14:textId="5107F92A"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evelop, </w:t>
      </w:r>
      <w:proofErr w:type="gramStart"/>
      <w:r w:rsidRPr="00C326E5">
        <w:rPr>
          <w:rFonts w:ascii="Franklin Gothic Book" w:hAnsi="Franklin Gothic Book"/>
          <w:color w:val="000000" w:themeColor="text1"/>
          <w:sz w:val="22"/>
          <w:szCs w:val="22"/>
        </w:rPr>
        <w:t>administer</w:t>
      </w:r>
      <w:proofErr w:type="gramEnd"/>
      <w:r w:rsidRPr="00C326E5">
        <w:rPr>
          <w:rFonts w:ascii="Franklin Gothic Book" w:hAnsi="Franklin Gothic Book"/>
          <w:color w:val="000000" w:themeColor="text1"/>
          <w:sz w:val="22"/>
          <w:szCs w:val="22"/>
        </w:rPr>
        <w:t xml:space="preserve"> and prepare </w:t>
      </w:r>
      <w:r w:rsidR="005B3C37">
        <w:rPr>
          <w:rFonts w:ascii="Franklin Gothic Book" w:hAnsi="Franklin Gothic Book"/>
          <w:color w:val="000000" w:themeColor="text1"/>
          <w:sz w:val="22"/>
          <w:szCs w:val="22"/>
        </w:rPr>
        <w:t xml:space="preserve">a </w:t>
      </w:r>
      <w:r w:rsidRPr="00C326E5">
        <w:rPr>
          <w:rFonts w:ascii="Franklin Gothic Book" w:hAnsi="Franklin Gothic Book"/>
          <w:color w:val="000000" w:themeColor="text1"/>
          <w:sz w:val="22"/>
          <w:szCs w:val="22"/>
        </w:rPr>
        <w:t xml:space="preserve">final report of event evaluations </w:t>
      </w:r>
    </w:p>
    <w:p w14:paraId="5692A595"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Handout Materials – collection, preparation and printing of materials as needed </w:t>
      </w:r>
    </w:p>
    <w:p w14:paraId="52E724F6"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Signage - provide overall coordination to ensure signs are designed and printed </w:t>
      </w:r>
    </w:p>
    <w:p w14:paraId="0881D76C"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concile and ensure all conference invoices are paid timely </w:t>
      </w:r>
    </w:p>
    <w:p w14:paraId="78320CD8"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Schedule and participate in event planning calls </w:t>
      </w:r>
    </w:p>
    <w:p w14:paraId="3323A6AB"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Work with </w:t>
      </w:r>
      <w:r w:rsidR="00B76596" w:rsidRPr="00C326E5">
        <w:rPr>
          <w:rFonts w:ascii="Franklin Gothic Book" w:hAnsi="Franklin Gothic Book"/>
          <w:color w:val="000000" w:themeColor="text1"/>
          <w:sz w:val="22"/>
          <w:szCs w:val="22"/>
        </w:rPr>
        <w:t>software team</w:t>
      </w:r>
      <w:r w:rsidRPr="00C326E5">
        <w:rPr>
          <w:rFonts w:ascii="Franklin Gothic Book" w:hAnsi="Franklin Gothic Book"/>
          <w:color w:val="000000" w:themeColor="text1"/>
          <w:sz w:val="22"/>
          <w:szCs w:val="22"/>
        </w:rPr>
        <w:t xml:space="preserve"> on app content, timeline, execution and onsite support  </w:t>
      </w:r>
    </w:p>
    <w:p w14:paraId="79BDACAF" w14:textId="39EEA496"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Coordinate with speakers on logistics, audiovisual, and materials</w:t>
      </w:r>
    </w:p>
    <w:p w14:paraId="7C96A91C" w14:textId="77777777" w:rsidR="00AB0BC8" w:rsidRPr="00C326E5" w:rsidRDefault="00AB0BC8" w:rsidP="00AB0BC8">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Committees &amp; Task Forces</w:t>
      </w:r>
    </w:p>
    <w:p w14:paraId="3AE29AF9" w14:textId="132CF0A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Develop comprehensive charters that define the scope, responsibilities</w:t>
      </w:r>
      <w:r w:rsidR="005B3C37">
        <w:rPr>
          <w:rFonts w:ascii="Franklin Gothic Book" w:hAnsi="Franklin Gothic Book"/>
          <w:color w:val="000000" w:themeColor="text1"/>
          <w:sz w:val="22"/>
          <w:szCs w:val="22"/>
        </w:rPr>
        <w:t>,</w:t>
      </w:r>
      <w:r w:rsidRPr="00C326E5">
        <w:rPr>
          <w:rFonts w:ascii="Franklin Gothic Book" w:hAnsi="Franklin Gothic Book"/>
          <w:color w:val="000000" w:themeColor="text1"/>
          <w:sz w:val="22"/>
          <w:szCs w:val="22"/>
        </w:rPr>
        <w:t xml:space="preserve"> and authority </w:t>
      </w:r>
    </w:p>
    <w:p w14:paraId="2260096B"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Assist in the development and tracking of action plans </w:t>
      </w:r>
    </w:p>
    <w:p w14:paraId="595601DF"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Schedule and facilitate conference calls and meetings </w:t>
      </w:r>
    </w:p>
    <w:p w14:paraId="5392A419"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evelop and distribute/post agendas, materials and reports </w:t>
      </w:r>
    </w:p>
    <w:p w14:paraId="3BAE35FD"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cord action items and follow up as necessary </w:t>
      </w:r>
    </w:p>
    <w:p w14:paraId="2559FBC2"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the committee/task force groups on th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website </w:t>
      </w:r>
    </w:p>
    <w:p w14:paraId="081C1AF2"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epare reports and assist in achieving action plan objectives and deliverables </w:t>
      </w:r>
    </w:p>
    <w:p w14:paraId="394264BF"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nage the call for volunteers and actively recruit participants </w:t>
      </w:r>
    </w:p>
    <w:p w14:paraId="431FBB05"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Orient new committee and task force members </w:t>
      </w:r>
    </w:p>
    <w:p w14:paraId="33567B2B"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Update charters as needed</w:t>
      </w:r>
    </w:p>
    <w:p w14:paraId="17BFFDFC" w14:textId="77777777" w:rsidR="00AB0BC8" w:rsidRPr="00C326E5" w:rsidRDefault="00AB0BC8" w:rsidP="00D658FE">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Research</w:t>
      </w:r>
    </w:p>
    <w:p w14:paraId="3B7F6C76" w14:textId="77777777"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Assist in determining annual research project</w:t>
      </w:r>
    </w:p>
    <w:p w14:paraId="2270C263" w14:textId="77777777"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Research firms that could potentially manage the project</w:t>
      </w:r>
    </w:p>
    <w:p w14:paraId="5ADE096F" w14:textId="77777777"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Develop and distribute RFP to qualified research organizations</w:t>
      </w:r>
    </w:p>
    <w:p w14:paraId="131CCD61" w14:textId="77777777"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view proposals and make recommendations to the Board </w:t>
      </w:r>
    </w:p>
    <w:p w14:paraId="52FFC4D9" w14:textId="77777777"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Award business and inform other contenders</w:t>
      </w:r>
    </w:p>
    <w:p w14:paraId="392FA507" w14:textId="77777777"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Initialize research project; work with vendor to provide necessary information</w:t>
      </w:r>
    </w:p>
    <w:p w14:paraId="73DAE278" w14:textId="77777777"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Monitor progress of the project</w:t>
      </w:r>
    </w:p>
    <w:p w14:paraId="2F2F0922" w14:textId="77777777"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Review preliminary results; make recommendation on edits</w:t>
      </w:r>
    </w:p>
    <w:p w14:paraId="3A7E3ACA" w14:textId="77777777"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Deliver report to the Board</w:t>
      </w:r>
    </w:p>
    <w:p w14:paraId="17A21E45" w14:textId="3E18E832"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nsult with marketing firm on </w:t>
      </w:r>
      <w:r w:rsidR="005B3C37">
        <w:rPr>
          <w:rFonts w:ascii="Franklin Gothic Book" w:hAnsi="Franklin Gothic Book"/>
          <w:color w:val="000000" w:themeColor="text1"/>
          <w:sz w:val="22"/>
          <w:szCs w:val="22"/>
        </w:rPr>
        <w:t xml:space="preserve">a </w:t>
      </w:r>
      <w:r w:rsidRPr="00C326E5">
        <w:rPr>
          <w:rFonts w:ascii="Franklin Gothic Book" w:hAnsi="Franklin Gothic Book"/>
          <w:color w:val="000000" w:themeColor="text1"/>
          <w:sz w:val="22"/>
          <w:szCs w:val="22"/>
        </w:rPr>
        <w:t>plan to disseminate results/insights to members and other interested parties</w:t>
      </w:r>
    </w:p>
    <w:sectPr w:rsidR="003B4552" w:rsidRPr="00C326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624519C"/>
    <w:multiLevelType w:val="hybridMultilevel"/>
    <w:tmpl w:val="4378A410"/>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zexNDc1A2JDCyUdpeDU4uLM/DyQAsNaADKaDpEsAAAA"/>
  </w:docVars>
  <w:rsids>
    <w:rsidRoot w:val="00AB0BC8"/>
    <w:rsid w:val="000863A6"/>
    <w:rsid w:val="00133759"/>
    <w:rsid w:val="00185A38"/>
    <w:rsid w:val="00222257"/>
    <w:rsid w:val="003B4552"/>
    <w:rsid w:val="00547BA9"/>
    <w:rsid w:val="005B3C37"/>
    <w:rsid w:val="00650F62"/>
    <w:rsid w:val="008D142F"/>
    <w:rsid w:val="00997AC1"/>
    <w:rsid w:val="00A2360E"/>
    <w:rsid w:val="00AB0BC8"/>
    <w:rsid w:val="00B76596"/>
    <w:rsid w:val="00BB6475"/>
    <w:rsid w:val="00C129F9"/>
    <w:rsid w:val="00C326E5"/>
    <w:rsid w:val="00D658FE"/>
    <w:rsid w:val="00F72F15"/>
    <w:rsid w:val="00FF75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A149"/>
  <w15:chartTrackingRefBased/>
  <w15:docId w15:val="{B04349A0-E693-485C-94A2-0E904C20A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BC8"/>
    <w:pPr>
      <w:spacing w:after="0" w:line="240" w:lineRule="auto"/>
    </w:pPr>
    <w:rPr>
      <w:rFonts w:ascii="Times" w:eastAsia="Times New Roman" w:hAnsi="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0BC8"/>
    <w:pPr>
      <w:ind w:left="720"/>
      <w:contextualSpacing/>
    </w:pPr>
  </w:style>
  <w:style w:type="paragraph" w:styleId="BalloonText">
    <w:name w:val="Balloon Text"/>
    <w:basedOn w:val="Normal"/>
    <w:link w:val="BalloonTextChar"/>
    <w:uiPriority w:val="99"/>
    <w:semiHidden/>
    <w:unhideWhenUsed/>
    <w:rsid w:val="00997A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AC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814</Words>
  <Characters>10398</Characters>
  <Application>Microsoft Office Word</Application>
  <DocSecurity>0</DocSecurity>
  <Lines>182</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Carter</dc:creator>
  <cp:keywords/>
  <dc:description/>
  <cp:lastModifiedBy>Jennie Stitzinger</cp:lastModifiedBy>
  <cp:revision>2</cp:revision>
  <cp:lastPrinted>2019-02-22T15:21:00Z</cp:lastPrinted>
  <dcterms:created xsi:type="dcterms:W3CDTF">2020-05-14T22:07:00Z</dcterms:created>
  <dcterms:modified xsi:type="dcterms:W3CDTF">2020-05-14T22:07:00Z</dcterms:modified>
</cp:coreProperties>
</file>